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67"/>
        <w:gridCol w:w="8931"/>
      </w:tblGrid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  <w:t>NO</w:t>
            </w:r>
          </w:p>
        </w:tc>
        <w:tc>
          <w:tcPr>
            <w:tcW w:w="8931" w:type="dxa"/>
          </w:tcPr>
          <w:p w:rsidR="00C523AA" w:rsidRPr="008F3E74" w:rsidRDefault="001346D8" w:rsidP="008F3E74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  <w:t xml:space="preserve">OUTCOMES OF THE </w:t>
            </w:r>
            <w:r w:rsidR="005A2D2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  <w:t>COMPUTER</w:t>
            </w:r>
            <w:r w:rsidR="008F3E74" w:rsidRPr="008F3E7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tr-TR"/>
              </w:rPr>
              <w:t xml:space="preserve"> ENGINEERING PROGRAM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1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Adequate knowledge of mathematics, science and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ering; ability to practice theoretical and practical knowledge of these areas into modeling and solving problems of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</w:t>
            </w:r>
            <w:bookmarkStart w:id="0" w:name="_GoBack"/>
            <w:bookmarkEnd w:id="0"/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ering 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2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Ability to identify complex engineering problems in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ering and related fields, for this purpose having skills to formulate, select and apply appropriate methods. </w:t>
            </w:r>
          </w:p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3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Having skills to apply modern design methods to design a complex system, equipment or product that should work under realistic conditions and constraints and satisfy specific requirements concerning the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ering. 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4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Having skills to develop, select and apply modern techniques and tools needed for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ering applications, skills to use information technology effectively.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5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Skills to design and conduct tests, collect data, analyze results, and interpret data for the experimental investigation of </w:t>
            </w:r>
            <w:r w:rsidR="005A2D2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puter</w:t>
            </w: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 Engineering problems 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6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Ability to function effectively as an individual and as a member of teams within the discipline and in multidiscipline areas.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7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Communicating effectively in oral and written form both in Turkish and English.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8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Awareness of the necessity of lifelong learning, access to information, monitoring developments in science and technology and the ability to self-renewing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9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Understanding of professional and ethical responsibility 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10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 xml:space="preserve">Information on project management, change management and risk management practices, awareness on entrepreneurship, innovation and sustainable development. </w:t>
            </w:r>
          </w:p>
        </w:tc>
      </w:tr>
      <w:tr w:rsidR="00C523AA" w:rsidRPr="008F3E74" w:rsidTr="006F7723">
        <w:tc>
          <w:tcPr>
            <w:tcW w:w="567" w:type="dxa"/>
            <w:vAlign w:val="center"/>
          </w:tcPr>
          <w:p w:rsidR="00C523AA" w:rsidRPr="008F3E74" w:rsidRDefault="00C523AA" w:rsidP="006F772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11</w:t>
            </w:r>
          </w:p>
        </w:tc>
        <w:tc>
          <w:tcPr>
            <w:tcW w:w="8931" w:type="dxa"/>
            <w:vAlign w:val="center"/>
          </w:tcPr>
          <w:p w:rsidR="00C523AA" w:rsidRPr="008F3E74" w:rsidRDefault="00C523AA" w:rsidP="008F3E74">
            <w:pPr>
              <w:spacing w:after="0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8F3E74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Information about universal and societal effects of engineering applications on health, safety and environment; awareness of the legal consequences of engineering solutions.</w:t>
            </w:r>
          </w:p>
        </w:tc>
      </w:tr>
    </w:tbl>
    <w:p w:rsidR="00C523AA" w:rsidRPr="008F3E74" w:rsidRDefault="00C523AA" w:rsidP="008F3E74">
      <w:pPr>
        <w:spacing w:after="0" w:line="36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sectPr w:rsidR="00C523AA" w:rsidRPr="008F3E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jU3MzQzNDUzsjBS0lEKTi0uzszPAykwrAUAziFA0iwAAAA="/>
  </w:docVars>
  <w:rsids>
    <w:rsidRoot w:val="00804974"/>
    <w:rsid w:val="001346D8"/>
    <w:rsid w:val="00162765"/>
    <w:rsid w:val="00175189"/>
    <w:rsid w:val="005A2D20"/>
    <w:rsid w:val="006F7723"/>
    <w:rsid w:val="00752F9F"/>
    <w:rsid w:val="00804974"/>
    <w:rsid w:val="008F3E74"/>
    <w:rsid w:val="00C523AA"/>
    <w:rsid w:val="00E56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485A7F-A2E2-41EE-B824-AB5AF4ED2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3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f</dc:creator>
  <cp:lastModifiedBy>Yusuf Kartal</cp:lastModifiedBy>
  <cp:revision>9</cp:revision>
  <dcterms:created xsi:type="dcterms:W3CDTF">2015-03-12T14:26:00Z</dcterms:created>
  <dcterms:modified xsi:type="dcterms:W3CDTF">2020-11-21T12:37:00Z</dcterms:modified>
</cp:coreProperties>
</file>